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616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117"/>
        <w:gridCol w:w="179"/>
        <w:gridCol w:w="57"/>
        <w:gridCol w:w="1239"/>
        <w:gridCol w:w="57"/>
        <w:gridCol w:w="1240"/>
        <w:gridCol w:w="56"/>
        <w:gridCol w:w="7"/>
        <w:gridCol w:w="1233"/>
        <w:gridCol w:w="57"/>
        <w:gridCol w:w="1241"/>
        <w:gridCol w:w="55"/>
        <w:gridCol w:w="1298"/>
      </w:tblGrid>
      <w:tr w:rsidR="00F250B6" w:rsidRPr="00F250B6" w14:paraId="4B0AE9A2" w14:textId="77777777" w:rsidTr="00C70645">
        <w:trPr>
          <w:gridAfter w:val="2"/>
          <w:wAfter w:w="1353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5E529451" w:rsidR="00F250B6" w:rsidRPr="00F250B6" w:rsidRDefault="001822A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LT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207FFFE1" w:rsidR="00F250B6" w:rsidRPr="00F250B6" w:rsidRDefault="00752C5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an user, i ca</w:t>
            </w:r>
            <w:r w:rsidR="001822AC">
              <w:rPr>
                <w:rFonts w:eastAsia="Times New Roman" w:cstheme="minorHAnsi"/>
                <w:lang w:eastAsia="en-GB"/>
              </w:rPr>
              <w:t>n log out from the web</w:t>
            </w:r>
          </w:p>
        </w:tc>
      </w:tr>
      <w:tr w:rsidR="00F250B6" w:rsidRPr="00F250B6" w14:paraId="6632E772" w14:textId="77777777" w:rsidTr="00C70645">
        <w:trPr>
          <w:gridAfter w:val="2"/>
          <w:wAfter w:w="1353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5B4E844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ris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3F30757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DE681FC" w:rsidR="00F250B6" w:rsidRPr="00F250B6" w:rsidRDefault="00F250B6" w:rsidP="007664B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C70645">
        <w:trPr>
          <w:gridAfter w:val="2"/>
          <w:wAfter w:w="1353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6CF185A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C70645">
        <w:trPr>
          <w:gridAfter w:val="2"/>
          <w:wAfter w:w="1353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6D445150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ris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223AC67F" w:rsidR="00F250B6" w:rsidRPr="00F250B6" w:rsidRDefault="001822A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5</w:t>
            </w:r>
            <w:r w:rsidR="007664B9">
              <w:rPr>
                <w:rFonts w:eastAsia="Times New Roman" w:cstheme="minorHAnsi"/>
                <w:lang w:eastAsia="en-GB"/>
              </w:rPr>
              <w:t>-May-2022</w:t>
            </w:r>
          </w:p>
        </w:tc>
        <w:tc>
          <w:tcPr>
            <w:tcW w:w="2593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11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4D33D061" w:rsidR="00F250B6" w:rsidRPr="006C0ED5" w:rsidRDefault="00F250B6" w:rsidP="006C0E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06D01E67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name : </w:t>
            </w:r>
            <w:proofErr w:type="spellStart"/>
            <w:r w:rsidR="006C0ED5" w:rsidRPr="006C0ED5">
              <w:rPr>
                <w:rFonts w:eastAsia="Times New Roman" w:cstheme="minorHAnsi"/>
                <w:lang w:eastAsia="en-GB"/>
              </w:rPr>
              <w:t>performance_glitch_user</w:t>
            </w:r>
            <w:proofErr w:type="spellEnd"/>
          </w:p>
        </w:tc>
      </w:tr>
      <w:tr w:rsidR="00F250B6" w:rsidRPr="00F250B6" w14:paraId="29E8EC92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AED42CA" w:rsidR="00F250B6" w:rsidRPr="00F250B6" w:rsidRDefault="006C0ED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ass :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secret_sauce</w:t>
            </w:r>
            <w:proofErr w:type="spellEnd"/>
          </w:p>
        </w:tc>
      </w:tr>
      <w:tr w:rsidR="00F250B6" w:rsidRPr="00F250B6" w14:paraId="78209763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1D8DB552" w:rsidR="00F250B6" w:rsidRPr="00F250B6" w:rsidRDefault="00752C5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has been login an</w:t>
            </w:r>
            <w:r w:rsidR="001822AC">
              <w:rPr>
                <w:rFonts w:eastAsia="Times New Roman" w:cstheme="minorHAnsi"/>
                <w:lang w:eastAsia="en-GB"/>
              </w:rPr>
              <w:t>d user can log out from the web</w:t>
            </w: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C70645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71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C70645">
        <w:trPr>
          <w:gridAfter w:val="2"/>
          <w:wAfter w:w="1353" w:type="dxa"/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5008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0F9EDAAC" w:rsidR="00F250B6" w:rsidRPr="00F250B6" w:rsidRDefault="0076505F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Expected</w:t>
            </w:r>
            <w:r w:rsidR="00F250B6"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 Results</w:t>
            </w:r>
          </w:p>
        </w:tc>
        <w:tc>
          <w:tcPr>
            <w:tcW w:w="2835" w:type="dxa"/>
            <w:gridSpan w:val="7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46A127B8" w:rsidR="00F250B6" w:rsidRPr="00F250B6" w:rsidRDefault="0076505F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Actual</w:t>
            </w:r>
            <w:r w:rsidR="00F250B6"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 Results</w:t>
            </w:r>
          </w:p>
        </w:tc>
        <w:tc>
          <w:tcPr>
            <w:tcW w:w="253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C70645">
        <w:trPr>
          <w:gridAfter w:val="2"/>
          <w:wAfter w:w="1353" w:type="dxa"/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5008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35" w:type="dxa"/>
            <w:gridSpan w:val="7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3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C70645">
        <w:trPr>
          <w:gridAfter w:val="2"/>
          <w:wAfter w:w="1353" w:type="dxa"/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51668E98" w:rsidR="00F250B6" w:rsidRPr="001822AC" w:rsidRDefault="001822AC" w:rsidP="001822AC">
            <w:pPr>
              <w:spacing w:after="0"/>
              <w:rPr>
                <w:rFonts w:cstheme="minorHAnsi"/>
                <w:lang w:val="en-US"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bar </w:t>
            </w:r>
            <w:r w:rsidRPr="001822AC">
              <w:rPr>
                <w:rFonts w:cstheme="minorHAnsi"/>
                <w:lang w:val="en-US" w:eastAsia="en-GB"/>
              </w:rPr>
              <w:drawing>
                <wp:inline distT="0" distB="0" distL="0" distR="0" wp14:anchorId="39687144" wp14:editId="7DEA261E">
                  <wp:extent cx="693420" cy="473075"/>
                  <wp:effectExtent l="0" t="0" r="0" b="3175"/>
                  <wp:docPr id="10" name="Picture 10" descr="https://d2cxucsjd6xvsd.cloudfront.net/public/team/49466c8df003d4b970475e1cfb8d6255ab555fc5/attachment/754480f8ba575af1f84cb9781dacea33cf0418e9/imag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https://d2cxucsjd6xvsd.cloudfront.net/public/team/49466c8df003d4b970475e1cfb8d6255ab555fc5/attachment/754480f8ba575af1f84cb9781dacea33cf0418e9/ima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3420" cy="473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1C480" w14:textId="73E62B20" w:rsidR="00F250B6" w:rsidRPr="001822AC" w:rsidRDefault="001822AC" w:rsidP="001822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822AC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lick button Logout, and user will be log out from the web.</w:t>
            </w:r>
          </w:p>
        </w:tc>
        <w:tc>
          <w:tcPr>
            <w:tcW w:w="283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5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60115FA9" w:rsidR="00F250B6" w:rsidRPr="00E70029" w:rsidRDefault="00F250B6" w:rsidP="001822AC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</w:p>
        </w:tc>
        <w:tc>
          <w:tcPr>
            <w:tcW w:w="5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4A907C85" w:rsidR="00F250B6" w:rsidRPr="00C70645" w:rsidRDefault="00F250B6" w:rsidP="001822A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83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038C6F5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060BBAE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bookmarkStart w:id="0" w:name="_GoBack"/>
            <w:bookmarkEnd w:id="0"/>
          </w:p>
        </w:tc>
      </w:tr>
      <w:tr w:rsidR="00F250B6" w:rsidRPr="00F250B6" w14:paraId="5623D7F4" w14:textId="77777777" w:rsidTr="00C70645">
        <w:trPr>
          <w:gridAfter w:val="2"/>
          <w:wAfter w:w="1353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24BCF2E6" w:rsidR="00F250B6" w:rsidRPr="00C70645" w:rsidRDefault="00F250B6" w:rsidP="00F250B6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</w:p>
        </w:tc>
        <w:tc>
          <w:tcPr>
            <w:tcW w:w="500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7FBF30FA" w:rsidR="00F250B6" w:rsidRPr="00C70645" w:rsidRDefault="00F250B6" w:rsidP="00E70029">
            <w:pPr>
              <w:spacing w:after="0" w:line="240" w:lineRule="auto"/>
              <w:rPr>
                <w:rFonts w:eastAsia="Times New Roman" w:cstheme="minorHAnsi"/>
                <w:lang w:val="en-US" w:eastAsia="en-GB"/>
              </w:rPr>
            </w:pPr>
          </w:p>
        </w:tc>
        <w:tc>
          <w:tcPr>
            <w:tcW w:w="283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5C150095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3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138668D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51B97EB" w14:textId="592FBA09" w:rsidR="006938D0" w:rsidRPr="00E70029" w:rsidRDefault="006938D0" w:rsidP="00E70029">
      <w:pPr>
        <w:tabs>
          <w:tab w:val="left" w:pos="5735"/>
        </w:tabs>
        <w:rPr>
          <w:rFonts w:cstheme="minorHAnsi"/>
        </w:rPr>
      </w:pPr>
    </w:p>
    <w:sectPr w:rsidR="006938D0" w:rsidRPr="00E70029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8313874"/>
    <w:multiLevelType w:val="multilevel"/>
    <w:tmpl w:val="00609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8C74C86"/>
    <w:multiLevelType w:val="multilevel"/>
    <w:tmpl w:val="FC1A3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F786D5D"/>
    <w:multiLevelType w:val="multilevel"/>
    <w:tmpl w:val="90CED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59A061E"/>
    <w:multiLevelType w:val="multilevel"/>
    <w:tmpl w:val="E0026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DE234FF"/>
    <w:multiLevelType w:val="multilevel"/>
    <w:tmpl w:val="C666B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77177970"/>
    <w:multiLevelType w:val="multilevel"/>
    <w:tmpl w:val="41722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22BB2"/>
    <w:rsid w:val="001822AC"/>
    <w:rsid w:val="00285613"/>
    <w:rsid w:val="00393168"/>
    <w:rsid w:val="00415E4A"/>
    <w:rsid w:val="00597A59"/>
    <w:rsid w:val="006938D0"/>
    <w:rsid w:val="006C0ED5"/>
    <w:rsid w:val="00752C51"/>
    <w:rsid w:val="0076505F"/>
    <w:rsid w:val="007664B9"/>
    <w:rsid w:val="00B60467"/>
    <w:rsid w:val="00C70645"/>
    <w:rsid w:val="00D4081D"/>
    <w:rsid w:val="00DC401D"/>
    <w:rsid w:val="00E70029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40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6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64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40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06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64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95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6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4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86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esh Jain</dc:creator>
  <cp:lastModifiedBy>trisna</cp:lastModifiedBy>
  <cp:revision>2</cp:revision>
  <dcterms:created xsi:type="dcterms:W3CDTF">2022-05-15T07:07:00Z</dcterms:created>
  <dcterms:modified xsi:type="dcterms:W3CDTF">2022-05-15T07:07:00Z</dcterms:modified>
</cp:coreProperties>
</file>